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8"/>
      </w:tblGrid>
      <w:tr w:rsidR="001C5FCD" w14:paraId="65FD28AE" w14:textId="77777777" w:rsidTr="001C5FCD">
        <w:trPr>
          <w:trHeight w:val="1253"/>
        </w:trPr>
        <w:tc>
          <w:tcPr>
            <w:tcW w:w="4927" w:type="dxa"/>
          </w:tcPr>
          <w:p w14:paraId="7B137402" w14:textId="6608A8AB" w:rsidR="001C5FCD" w:rsidRDefault="001C5FCD" w:rsidP="00B761A4">
            <w:pPr>
              <w:ind w:left="357"/>
              <w:rPr>
                <w:rFonts w:eastAsia="STXihei"/>
                <w:b/>
                <w:bCs/>
                <w:sz w:val="22"/>
                <w:szCs w:val="22"/>
                <w:lang w:val="zh-CN"/>
              </w:rPr>
            </w:pPr>
            <w:bookmarkStart w:id="0" w:name="_Hlk47948052"/>
            <w:bookmarkStart w:id="1" w:name="_Toc497407504"/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国家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COVID-19</w:t>
            </w:r>
            <w:r w:rsidR="002142D5"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行动内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审查</w:t>
            </w:r>
            <w:r w:rsidR="002142D5"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（</w:t>
            </w:r>
            <w:r w:rsidR="002142D5"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IAR</w:t>
            </w:r>
            <w:r w:rsidR="002142D5"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）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：</w:t>
            </w:r>
          </w:p>
          <w:p w14:paraId="753B83FB" w14:textId="77777777" w:rsidR="00B761A4" w:rsidRPr="00B761A4" w:rsidRDefault="00B761A4" w:rsidP="00B761A4">
            <w:pPr>
              <w:ind w:left="357"/>
              <w:rPr>
                <w:rFonts w:eastAsia="STXihei"/>
                <w:b/>
                <w:bCs/>
                <w:sz w:val="22"/>
                <w:szCs w:val="22"/>
              </w:rPr>
            </w:pPr>
          </w:p>
          <w:p w14:paraId="34565C1A" w14:textId="6C22FB35" w:rsidR="001C5FCD" w:rsidRPr="00B761A4" w:rsidRDefault="001C5FCD" w:rsidP="00B761A4">
            <w:pPr>
              <w:spacing w:after="0"/>
              <w:ind w:left="357"/>
              <w:rPr>
                <w:rFonts w:eastAsia="STXihei"/>
                <w:b/>
                <w:bCs/>
                <w:sz w:val="22"/>
                <w:szCs w:val="22"/>
              </w:rPr>
            </w:pP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参与者反馈</w:t>
            </w:r>
            <w:r w:rsidR="000C25CC"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意见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表</w:t>
            </w:r>
          </w:p>
          <w:p w14:paraId="2DE99E34" w14:textId="3C4AF7BE" w:rsidR="001C5FCD" w:rsidRPr="00D54443" w:rsidRDefault="001C5FCD" w:rsidP="00B761A4">
            <w:pPr>
              <w:spacing w:before="120" w:after="0"/>
              <w:ind w:left="357"/>
              <w:rPr>
                <w:rFonts w:ascii="Arial Narrow" w:hAnsi="Arial Narrow"/>
                <w:b/>
                <w:bCs/>
              </w:rPr>
            </w:pP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2020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年</w:t>
            </w:r>
            <w:r w:rsidR="00AF1F93">
              <w:rPr>
                <w:rFonts w:eastAsia="STXihei" w:hint="eastAsia"/>
                <w:b/>
                <w:bCs/>
                <w:sz w:val="22"/>
                <w:szCs w:val="22"/>
                <w:lang w:val="zh-CN"/>
              </w:rPr>
              <w:t>7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月</w:t>
            </w:r>
            <w:r w:rsidR="00BC0C9E">
              <w:rPr>
                <w:rFonts w:eastAsia="STXihei"/>
                <w:b/>
                <w:bCs/>
                <w:sz w:val="22"/>
                <w:szCs w:val="22"/>
                <w:lang w:val="zh-CN"/>
              </w:rPr>
              <w:t>23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日</w:t>
            </w:r>
            <w:bookmarkEnd w:id="0"/>
          </w:p>
        </w:tc>
        <w:tc>
          <w:tcPr>
            <w:tcW w:w="4928" w:type="dxa"/>
          </w:tcPr>
          <w:p w14:paraId="627FD096" w14:textId="79427F03" w:rsidR="001C5FCD" w:rsidRPr="00D54443" w:rsidRDefault="00946C63" w:rsidP="001C5FCD">
            <w:pPr>
              <w:spacing w:after="200"/>
              <w:ind w:left="0" w:firstLine="0"/>
              <w:jc w:val="right"/>
              <w:rPr>
                <w:caps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58ECC1B" wp14:editId="22FDAF80">
                  <wp:simplePos x="0" y="0"/>
                  <wp:positionH relativeFrom="column">
                    <wp:posOffset>1386205</wp:posOffset>
                  </wp:positionH>
                  <wp:positionV relativeFrom="paragraph">
                    <wp:posOffset>83185</wp:posOffset>
                  </wp:positionV>
                  <wp:extent cx="1710055" cy="457200"/>
                  <wp:effectExtent l="0" t="0" r="444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55" cy="457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666EF74" w14:textId="32308363" w:rsidR="001C5FCD" w:rsidRPr="007F0C53" w:rsidRDefault="001C5FCD" w:rsidP="001C5FCD">
            <w:pPr>
              <w:spacing w:after="0"/>
              <w:ind w:left="0" w:firstLine="0"/>
              <w:jc w:val="right"/>
              <w:rPr>
                <w:caps/>
              </w:rPr>
            </w:pPr>
          </w:p>
        </w:tc>
      </w:tr>
    </w:tbl>
    <w:p w14:paraId="34B1E1B1" w14:textId="77777777" w:rsidR="001C5FCD" w:rsidRDefault="001C5FCD">
      <w:pPr>
        <w:spacing w:after="200"/>
        <w:ind w:left="0" w:firstLine="0"/>
        <w:jc w:val="left"/>
        <w:rPr>
          <w:caps/>
        </w:rPr>
      </w:pPr>
    </w:p>
    <w:p w14:paraId="127FA52F" w14:textId="2E3E8EA4" w:rsidR="00A21F30" w:rsidRPr="00B761A4" w:rsidRDefault="009623AA" w:rsidP="00A21F30">
      <w:pPr>
        <w:pStyle w:val="Heading1"/>
        <w:ind w:left="0" w:firstLine="0"/>
        <w:rPr>
          <w:rFonts w:ascii="Times New Roman" w:eastAsia="STXihei" w:hAnsi="Times New Roman"/>
          <w:sz w:val="22"/>
        </w:rPr>
      </w:pPr>
      <w:r w:rsidRPr="00B761A4">
        <w:rPr>
          <w:rFonts w:ascii="Times New Roman" w:eastAsia="STXihei" w:hAnsi="Times New Roman"/>
          <w:lang w:val="zh-CN"/>
        </w:rPr>
        <w:t>国家</w:t>
      </w:r>
      <w:r w:rsidRPr="00B761A4">
        <w:rPr>
          <w:rFonts w:ascii="Times New Roman" w:eastAsia="STXihei" w:hAnsi="Times New Roman"/>
          <w:lang w:val="zh-CN"/>
        </w:rPr>
        <w:t>COVID-19</w:t>
      </w:r>
      <w:r w:rsidR="002142D5" w:rsidRPr="00B761A4">
        <w:rPr>
          <w:rFonts w:ascii="Times New Roman" w:eastAsia="STXihei" w:hAnsi="Times New Roman"/>
          <w:lang w:val="zh-CN"/>
        </w:rPr>
        <w:t>行动内</w:t>
      </w:r>
      <w:r w:rsidRPr="00B761A4">
        <w:rPr>
          <w:rFonts w:ascii="Times New Roman" w:eastAsia="STXihei" w:hAnsi="Times New Roman"/>
          <w:lang w:val="zh-CN"/>
        </w:rPr>
        <w:t>审查</w:t>
      </w:r>
      <w:r w:rsidR="00AF1F93">
        <w:rPr>
          <w:rFonts w:ascii="Times New Roman" w:eastAsia="STXihei" w:hAnsi="Times New Roman" w:hint="eastAsia"/>
          <w:lang w:val="zh-CN"/>
        </w:rPr>
        <w:t xml:space="preserve"> </w:t>
      </w:r>
      <w:r w:rsidR="00AF1F93">
        <w:rPr>
          <w:rFonts w:ascii="Times New Roman" w:eastAsia="STXihei" w:hAnsi="Times New Roman"/>
        </w:rPr>
        <w:t xml:space="preserve">- </w:t>
      </w:r>
      <w:r w:rsidRPr="00B761A4">
        <w:rPr>
          <w:rFonts w:ascii="Times New Roman" w:eastAsia="STXihei" w:hAnsi="Times New Roman"/>
          <w:lang w:val="zh-CN"/>
        </w:rPr>
        <w:t>参与者反馈</w:t>
      </w:r>
      <w:r w:rsidR="000C25CC" w:rsidRPr="00B761A4">
        <w:rPr>
          <w:rFonts w:ascii="Times New Roman" w:eastAsia="STXihei" w:hAnsi="Times New Roman"/>
          <w:lang w:val="zh-CN"/>
        </w:rPr>
        <w:t>意见</w:t>
      </w:r>
      <w:r w:rsidRPr="00B761A4">
        <w:rPr>
          <w:rFonts w:ascii="Times New Roman" w:eastAsia="STXihei" w:hAnsi="Times New Roman"/>
          <w:lang w:val="zh-CN"/>
        </w:rPr>
        <w:t>表</w:t>
      </w:r>
      <w:bookmarkEnd w:id="1"/>
    </w:p>
    <w:p w14:paraId="229D92D6" w14:textId="71948FE5" w:rsidR="00A21F30" w:rsidRPr="00B761A4" w:rsidRDefault="00A21F30" w:rsidP="00B761A4">
      <w:pPr>
        <w:numPr>
          <w:ilvl w:val="0"/>
          <w:numId w:val="1"/>
        </w:numPr>
        <w:autoSpaceDE w:val="0"/>
        <w:autoSpaceDN w:val="0"/>
        <w:adjustRightInd w:val="0"/>
        <w:spacing w:beforeLines="150" w:before="360" w:after="0" w:line="240" w:lineRule="auto"/>
        <w:ind w:left="357" w:hanging="357"/>
        <w:contextualSpacing/>
        <w:jc w:val="left"/>
        <w:rPr>
          <w:rFonts w:eastAsia="STXihei"/>
          <w:b/>
          <w:sz w:val="22"/>
          <w:szCs w:val="22"/>
        </w:rPr>
      </w:pPr>
      <w:r w:rsidRPr="00B761A4">
        <w:rPr>
          <w:rFonts w:eastAsia="STXihei"/>
          <w:b/>
          <w:bCs/>
          <w:sz w:val="22"/>
          <w:szCs w:val="22"/>
          <w:lang w:val="zh-CN"/>
        </w:rPr>
        <w:t>您在多大程度上认为</w:t>
      </w:r>
      <w:r w:rsidR="002142D5" w:rsidRPr="00B761A4">
        <w:rPr>
          <w:rFonts w:eastAsia="STXihei"/>
          <w:b/>
          <w:bCs/>
          <w:sz w:val="22"/>
          <w:szCs w:val="22"/>
          <w:lang w:val="zh-CN"/>
        </w:rPr>
        <w:t>行动内</w:t>
      </w:r>
      <w:r w:rsidRPr="00B761A4">
        <w:rPr>
          <w:rFonts w:eastAsia="STXihei"/>
          <w:b/>
          <w:bCs/>
          <w:sz w:val="22"/>
          <w:szCs w:val="22"/>
          <w:lang w:val="zh-CN"/>
        </w:rPr>
        <w:t>审查</w:t>
      </w:r>
      <w:r w:rsidR="00B761A4">
        <w:rPr>
          <w:rFonts w:eastAsia="STXihei" w:hint="eastAsia"/>
          <w:b/>
          <w:bCs/>
          <w:sz w:val="22"/>
          <w:szCs w:val="22"/>
          <w:lang w:val="zh-CN"/>
        </w:rPr>
        <w:t>（</w:t>
      </w:r>
      <w:r w:rsidR="000E15F4" w:rsidRPr="00B761A4">
        <w:rPr>
          <w:rFonts w:eastAsia="STXihei"/>
          <w:b/>
          <w:bCs/>
          <w:sz w:val="22"/>
          <w:szCs w:val="22"/>
          <w:lang w:val="zh-CN"/>
        </w:rPr>
        <w:t>IAR</w:t>
      </w:r>
      <w:r w:rsidR="00B761A4">
        <w:rPr>
          <w:rFonts w:eastAsia="STXihei" w:hint="eastAsia"/>
          <w:b/>
          <w:bCs/>
          <w:sz w:val="22"/>
          <w:szCs w:val="22"/>
          <w:lang w:val="zh-CN"/>
        </w:rPr>
        <w:t>）</w:t>
      </w:r>
      <w:r w:rsidRPr="00B761A4">
        <w:rPr>
          <w:rFonts w:eastAsia="STXihei"/>
          <w:b/>
          <w:bCs/>
          <w:sz w:val="22"/>
          <w:szCs w:val="22"/>
          <w:lang w:val="zh-CN"/>
        </w:rPr>
        <w:t>达到了下列目标，请按照</w:t>
      </w:r>
      <w:r w:rsidRPr="00B761A4">
        <w:rPr>
          <w:rFonts w:eastAsia="STXihei"/>
          <w:b/>
          <w:bCs/>
          <w:sz w:val="22"/>
          <w:szCs w:val="22"/>
          <w:lang w:val="zh-CN"/>
        </w:rPr>
        <w:t>1</w:t>
      </w:r>
      <w:r w:rsidRPr="00B761A4">
        <w:rPr>
          <w:rFonts w:eastAsia="STXihei"/>
          <w:b/>
          <w:bCs/>
          <w:sz w:val="22"/>
          <w:szCs w:val="22"/>
          <w:lang w:val="zh-CN"/>
        </w:rPr>
        <w:t>（完全不同意）至</w:t>
      </w:r>
      <w:r w:rsidRPr="00B761A4">
        <w:rPr>
          <w:rFonts w:eastAsia="STXihei"/>
          <w:b/>
          <w:bCs/>
          <w:sz w:val="22"/>
          <w:szCs w:val="22"/>
          <w:lang w:val="zh-CN"/>
        </w:rPr>
        <w:t>5</w:t>
      </w:r>
      <w:r w:rsidRPr="00B761A4">
        <w:rPr>
          <w:rFonts w:eastAsia="STXihei"/>
          <w:b/>
          <w:bCs/>
          <w:sz w:val="22"/>
          <w:szCs w:val="22"/>
          <w:lang w:val="zh-CN"/>
        </w:rPr>
        <w:t>（完全同意）的等级评定：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B96A90" w:rsidRPr="007F0C53" w14:paraId="49C1F329" w14:textId="77777777" w:rsidTr="00083031">
        <w:trPr>
          <w:trHeight w:val="43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420802" w:rsidRDefault="00B96A90" w:rsidP="00C23285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7E8A64C1" w:rsidR="00B96A90" w:rsidRPr="00420802" w:rsidRDefault="00B96A90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5</w:t>
            </w:r>
          </w:p>
        </w:tc>
      </w:tr>
      <w:tr w:rsidR="00B96A90" w:rsidRPr="00B761A4" w14:paraId="2547A3A2" w14:textId="77777777" w:rsidTr="00083031">
        <w:trPr>
          <w:trHeight w:val="43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420802" w:rsidRDefault="00B96A90" w:rsidP="00C23285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7B3DEAD2" w:rsidR="00B96A90" w:rsidRPr="00B761A4" w:rsidRDefault="00B96A90" w:rsidP="00B761A4">
            <w:pPr>
              <w:autoSpaceDE w:val="0"/>
              <w:autoSpaceDN w:val="0"/>
              <w:adjustRightInd w:val="0"/>
              <w:spacing w:after="0"/>
              <w:ind w:left="0" w:firstLine="0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  <w:r w:rsidRP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t>完全</w:t>
            </w:r>
            <w:r w:rsid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br/>
            </w:r>
            <w:r w:rsidRP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t>不同意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B761A4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B761A4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B761A4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1EE825CA" w:rsidR="00B96A90" w:rsidRPr="00B761A4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  <w:r w:rsidRP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t>完全同意</w:t>
            </w:r>
          </w:p>
        </w:tc>
      </w:tr>
      <w:tr w:rsidR="00B96A90" w:rsidRPr="00C73C85" w14:paraId="7A625232" w14:textId="77777777" w:rsidTr="00083031">
        <w:tc>
          <w:tcPr>
            <w:tcW w:w="4297" w:type="dxa"/>
          </w:tcPr>
          <w:p w14:paraId="309A431D" w14:textId="70147265" w:rsidR="00A21F30" w:rsidRPr="00B761A4" w:rsidRDefault="00F15B9B" w:rsidP="00B761A4">
            <w:pPr>
              <w:spacing w:before="120" w:line="340" w:lineRule="exact"/>
              <w:ind w:left="34" w:firstLine="0"/>
              <w:rPr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 xml:space="preserve">i. 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使参与者能够确定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疫情应对期间遇到的挑战和发现的缺口。</w:t>
            </w:r>
          </w:p>
        </w:tc>
        <w:tc>
          <w:tcPr>
            <w:tcW w:w="1090" w:type="dxa"/>
          </w:tcPr>
          <w:p w14:paraId="290D737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04149F5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630812D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DD86F4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63316E5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B063676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28F84585" w14:textId="46E4A7F0" w:rsidR="00A21F30" w:rsidRPr="00B761A4" w:rsidRDefault="00F15B9B" w:rsidP="00B761A4">
            <w:pPr>
              <w:spacing w:before="120" w:line="340" w:lineRule="exact"/>
              <w:ind w:left="34" w:firstLine="0"/>
              <w:rPr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i.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使参与者能够交流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疫情应对期间获得的经验和</w:t>
            </w:r>
            <w:r w:rsidR="00EC4414" w:rsidRPr="00B761A4">
              <w:rPr>
                <w:sz w:val="22"/>
                <w:szCs w:val="22"/>
                <w:lang w:val="zh-CN"/>
              </w:rPr>
              <w:t>遇到</w:t>
            </w:r>
            <w:r w:rsidRPr="00B761A4">
              <w:rPr>
                <w:sz w:val="22"/>
                <w:szCs w:val="22"/>
                <w:lang w:val="zh-CN"/>
              </w:rPr>
              <w:t>的最佳做法。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78FD4C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43E3EC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19FC97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0A518D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5B2E4F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8143EB4" w14:textId="77777777" w:rsidTr="00083031">
        <w:tc>
          <w:tcPr>
            <w:tcW w:w="4297" w:type="dxa"/>
          </w:tcPr>
          <w:p w14:paraId="68643431" w14:textId="4B4619DD" w:rsidR="00A21F30" w:rsidRPr="00B761A4" w:rsidRDefault="00F15B9B" w:rsidP="00B761A4">
            <w:pPr>
              <w:spacing w:before="120" w:line="340" w:lineRule="exact"/>
              <w:ind w:left="34" w:firstLine="0"/>
              <w:rPr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ii.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有助于加强参与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疫情应对的</w:t>
            </w:r>
            <w:r w:rsidRPr="00B761A4">
              <w:rPr>
                <w:sz w:val="22"/>
                <w:szCs w:val="22"/>
                <w:u w:val="single"/>
                <w:lang w:val="zh-CN"/>
              </w:rPr>
              <w:t>卫生部门</w:t>
            </w:r>
            <w:r w:rsidRPr="00B761A4">
              <w:rPr>
                <w:sz w:val="22"/>
                <w:szCs w:val="22"/>
                <w:lang w:val="zh-CN"/>
              </w:rPr>
              <w:t>利益攸关</w:t>
            </w:r>
            <w:r w:rsidR="00EC4414" w:rsidRPr="00B761A4">
              <w:rPr>
                <w:sz w:val="22"/>
                <w:szCs w:val="22"/>
                <w:lang w:val="zh-CN"/>
              </w:rPr>
              <w:t>方</w:t>
            </w:r>
            <w:r w:rsidRPr="00B761A4">
              <w:rPr>
                <w:sz w:val="22"/>
                <w:szCs w:val="22"/>
                <w:u w:val="single"/>
                <w:lang w:val="zh-CN"/>
              </w:rPr>
              <w:t>之间</w:t>
            </w:r>
            <w:r w:rsidRPr="00B761A4">
              <w:rPr>
                <w:sz w:val="22"/>
                <w:szCs w:val="22"/>
                <w:lang w:val="zh-CN"/>
              </w:rPr>
              <w:t>的跨学科合作和协调。</w:t>
            </w:r>
          </w:p>
        </w:tc>
        <w:tc>
          <w:tcPr>
            <w:tcW w:w="1090" w:type="dxa"/>
          </w:tcPr>
          <w:p w14:paraId="6733283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309AE62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7D338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7B2E7A1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0E991A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41BEC10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6BB66B6F" w14:textId="5B5B0C99" w:rsidR="00A21F30" w:rsidRPr="00B761A4" w:rsidRDefault="00F15B9B" w:rsidP="00B761A4">
            <w:pPr>
              <w:spacing w:before="120" w:line="340" w:lineRule="exact"/>
              <w:ind w:left="34" w:firstLine="0"/>
              <w:rPr>
                <w:b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v.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有助于加强参与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疫情应对的</w:t>
            </w:r>
            <w:r w:rsidRPr="00B761A4">
              <w:rPr>
                <w:sz w:val="22"/>
                <w:szCs w:val="22"/>
                <w:u w:val="single"/>
                <w:lang w:val="zh-CN"/>
              </w:rPr>
              <w:t>卫生部门与非卫生部门之间</w:t>
            </w:r>
            <w:r w:rsidRPr="00B761A4">
              <w:rPr>
                <w:sz w:val="22"/>
                <w:szCs w:val="22"/>
                <w:lang w:val="zh-CN"/>
              </w:rPr>
              <w:t>的多部门合作和协调。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0447EA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6EBCAE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78712E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3ECBD6B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C2BB71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FD048AC" w14:textId="77777777" w:rsidTr="00083031">
        <w:tc>
          <w:tcPr>
            <w:tcW w:w="4297" w:type="dxa"/>
          </w:tcPr>
          <w:p w14:paraId="0E3BDB36" w14:textId="4EFF3734" w:rsidR="00A21F30" w:rsidRPr="00B761A4" w:rsidRDefault="00F15B9B" w:rsidP="00B761A4">
            <w:pPr>
              <w:spacing w:before="120" w:line="340" w:lineRule="exact"/>
              <w:ind w:left="34" w:firstLine="0"/>
              <w:rPr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 xml:space="preserve">v. 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使参与者能够提出行动建议以改进目前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大流行的应对工作。</w:t>
            </w:r>
          </w:p>
        </w:tc>
        <w:tc>
          <w:tcPr>
            <w:tcW w:w="1090" w:type="dxa"/>
          </w:tcPr>
          <w:p w14:paraId="29555F57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B37535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484F611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BE0AC4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53D682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/>
              <w:rPr>
                <w:rFonts w:cstheme="minorHAnsi"/>
                <w:sz w:val="18"/>
                <w:szCs w:val="18"/>
              </w:rPr>
            </w:pPr>
          </w:p>
        </w:tc>
      </w:tr>
    </w:tbl>
    <w:p w14:paraId="2480DF67" w14:textId="77777777" w:rsidR="00A21F30" w:rsidRDefault="00A21F30" w:rsidP="00A21F30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cstheme="minorHAnsi"/>
          <w:b/>
          <w:bCs/>
        </w:rPr>
      </w:pPr>
    </w:p>
    <w:p w14:paraId="7F074210" w14:textId="5A6DA4C9" w:rsidR="00B638A4" w:rsidRDefault="00B638A4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</w:rPr>
      </w:pPr>
    </w:p>
    <w:p w14:paraId="547E633C" w14:textId="7D3F0672" w:rsidR="00A21F30" w:rsidRPr="00B761A4" w:rsidRDefault="002142D5" w:rsidP="00B761A4">
      <w:pPr>
        <w:numPr>
          <w:ilvl w:val="0"/>
          <w:numId w:val="1"/>
        </w:numPr>
        <w:autoSpaceDE w:val="0"/>
        <w:autoSpaceDN w:val="0"/>
        <w:adjustRightInd w:val="0"/>
        <w:spacing w:beforeLines="150" w:before="360" w:after="0" w:line="240" w:lineRule="auto"/>
        <w:ind w:left="357" w:hanging="357"/>
        <w:contextualSpacing/>
        <w:jc w:val="left"/>
        <w:rPr>
          <w:rFonts w:eastAsia="STXihei"/>
          <w:b/>
          <w:bCs/>
          <w:sz w:val="22"/>
          <w:szCs w:val="22"/>
          <w:lang w:val="zh-CN"/>
        </w:rPr>
      </w:pPr>
      <w:r w:rsidRPr="00B761A4">
        <w:rPr>
          <w:rFonts w:eastAsia="STXihei"/>
          <w:b/>
          <w:bCs/>
          <w:sz w:val="22"/>
          <w:szCs w:val="22"/>
          <w:lang w:val="zh-CN"/>
        </w:rPr>
        <w:t>行动内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审查方法在实现目标方面效</w:t>
      </w:r>
      <w:r w:rsidR="00C5572C" w:rsidRPr="00B761A4">
        <w:rPr>
          <w:rFonts w:eastAsia="STXihei"/>
          <w:b/>
          <w:bCs/>
          <w:sz w:val="22"/>
          <w:szCs w:val="22"/>
          <w:lang w:val="zh-CN"/>
        </w:rPr>
        <w:t>力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如何，请按照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1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（</w:t>
      </w:r>
      <w:r w:rsidR="00AF1F93" w:rsidRPr="00AF1F93">
        <w:rPr>
          <w:rFonts w:eastAsia="STXihei" w:hint="eastAsia"/>
          <w:b/>
          <w:bCs/>
          <w:sz w:val="22"/>
          <w:szCs w:val="22"/>
          <w:lang w:val="zh-CN"/>
        </w:rPr>
        <w:t>非常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无效）至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5</w:t>
      </w:r>
      <w:r w:rsidR="00A21F30" w:rsidRPr="00B761A4">
        <w:rPr>
          <w:rFonts w:eastAsia="STXihei"/>
          <w:b/>
          <w:bCs/>
          <w:sz w:val="22"/>
          <w:szCs w:val="22"/>
          <w:lang w:val="zh-CN"/>
        </w:rPr>
        <w:t>（非常有效）的等级评定：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7F0C53" w14:paraId="2BECE3FC" w14:textId="77777777" w:rsidTr="00083031">
        <w:trPr>
          <w:trHeight w:val="46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36C66D0E" w14:textId="1DA548EA" w:rsidR="00B96A90" w:rsidRPr="007F0C53" w:rsidRDefault="00B96A90" w:rsidP="00C23285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77777777" w:rsidR="00B96A90" w:rsidRPr="0042080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5</w:t>
            </w:r>
          </w:p>
        </w:tc>
      </w:tr>
      <w:tr w:rsidR="00E30768" w:rsidRPr="007F0C53" w14:paraId="4AC3BCA2" w14:textId="77777777" w:rsidTr="00083031">
        <w:trPr>
          <w:trHeight w:val="46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39BFD24A" w14:textId="77777777" w:rsidR="00B96A90" w:rsidRPr="007F0C53" w:rsidRDefault="00B96A90" w:rsidP="00C23285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75E73288" w:rsidR="00B96A90" w:rsidRPr="00B761A4" w:rsidRDefault="00AF1F93" w:rsidP="00B761A4">
            <w:pPr>
              <w:autoSpaceDE w:val="0"/>
              <w:autoSpaceDN w:val="0"/>
              <w:adjustRightInd w:val="0"/>
              <w:spacing w:after="0" w:line="240" w:lineRule="exact"/>
              <w:ind w:left="0" w:firstLine="0"/>
              <w:jc w:val="center"/>
              <w:rPr>
                <w:rFonts w:ascii="STXihei" w:eastAsia="STXihei" w:hAnsi="STXihei"/>
                <w:b/>
                <w:bCs/>
                <w:color w:val="FFFFFF" w:themeColor="background1"/>
                <w:sz w:val="20"/>
                <w:szCs w:val="20"/>
              </w:rPr>
            </w:pPr>
            <w:r w:rsidRPr="00AF1F93">
              <w:rPr>
                <w:rFonts w:ascii="STXihei" w:eastAsia="STXihei" w:hAnsi="STXihei" w:hint="eastAsia"/>
                <w:b/>
                <w:bCs/>
                <w:color w:val="FFFFFF" w:themeColor="background1"/>
                <w:lang w:val="zh-CN"/>
              </w:rPr>
              <w:t>非常</w:t>
            </w:r>
            <w:r w:rsidR="00B96A90" w:rsidRP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t>无效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B96A90" w:rsidRPr="00B761A4" w:rsidRDefault="00B96A90" w:rsidP="00B761A4">
            <w:pPr>
              <w:autoSpaceDE w:val="0"/>
              <w:autoSpaceDN w:val="0"/>
              <w:adjustRightInd w:val="0"/>
              <w:spacing w:after="0" w:line="240" w:lineRule="exact"/>
              <w:ind w:left="357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B96A90" w:rsidRPr="00B761A4" w:rsidRDefault="00B96A90" w:rsidP="00B761A4">
            <w:pPr>
              <w:autoSpaceDE w:val="0"/>
              <w:autoSpaceDN w:val="0"/>
              <w:adjustRightInd w:val="0"/>
              <w:spacing w:after="0" w:line="240" w:lineRule="exact"/>
              <w:ind w:left="0" w:firstLine="0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B96A90" w:rsidRPr="00B761A4" w:rsidRDefault="00B96A90" w:rsidP="00B761A4">
            <w:pPr>
              <w:autoSpaceDE w:val="0"/>
              <w:autoSpaceDN w:val="0"/>
              <w:adjustRightInd w:val="0"/>
              <w:spacing w:after="0" w:line="240" w:lineRule="exact"/>
              <w:ind w:left="357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7C7E3B88" w:rsidR="00B96A90" w:rsidRPr="00B761A4" w:rsidRDefault="00B96A90" w:rsidP="00B761A4">
            <w:pPr>
              <w:autoSpaceDE w:val="0"/>
              <w:autoSpaceDN w:val="0"/>
              <w:adjustRightInd w:val="0"/>
              <w:spacing w:after="0" w:line="240" w:lineRule="exact"/>
              <w:ind w:left="0" w:firstLine="0"/>
              <w:jc w:val="center"/>
              <w:rPr>
                <w:rFonts w:ascii="STXihei" w:eastAsia="STXihei" w:hAnsi="STXihei"/>
                <w:b/>
                <w:color w:val="FFFFFF" w:themeColor="background1"/>
                <w:sz w:val="20"/>
                <w:szCs w:val="20"/>
              </w:rPr>
            </w:pPr>
            <w:r w:rsidRPr="00B761A4">
              <w:rPr>
                <w:rFonts w:ascii="STXihei" w:eastAsia="STXihei" w:hAnsi="STXihei"/>
                <w:b/>
                <w:bCs/>
                <w:color w:val="FFFFFF" w:themeColor="background1"/>
                <w:lang w:val="zh-CN"/>
              </w:rPr>
              <w:t>非常有效</w:t>
            </w:r>
          </w:p>
        </w:tc>
      </w:tr>
      <w:tr w:rsidR="00B96A90" w:rsidRPr="00C73C85" w14:paraId="3C58E274" w14:textId="77777777" w:rsidTr="00083031">
        <w:tc>
          <w:tcPr>
            <w:tcW w:w="4297" w:type="dxa"/>
            <w:vAlign w:val="center"/>
          </w:tcPr>
          <w:p w14:paraId="39F30AF2" w14:textId="5F3EC748" w:rsidR="00A21F30" w:rsidRPr="00B761A4" w:rsidRDefault="00F15B9B" w:rsidP="00B761A4">
            <w:pPr>
              <w:spacing w:beforeLines="50" w:before="120" w:afterLines="50" w:line="340" w:lineRule="exact"/>
              <w:ind w:left="34" w:hanging="34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 xml:space="preserve">i. </w:t>
            </w:r>
            <w:r w:rsidRPr="00B761A4">
              <w:rPr>
                <w:sz w:val="22"/>
                <w:szCs w:val="22"/>
                <w:lang w:val="zh-CN"/>
              </w:rPr>
              <w:t>关于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方法和程序的介绍明确且有用。</w:t>
            </w:r>
          </w:p>
        </w:tc>
        <w:tc>
          <w:tcPr>
            <w:tcW w:w="1090" w:type="dxa"/>
            <w:vAlign w:val="center"/>
          </w:tcPr>
          <w:p w14:paraId="3BF7BBE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9F1876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1E37FF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FB1C80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2539A7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753E453F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8F44A37" w14:textId="06700F4B" w:rsidR="00A21F30" w:rsidRPr="00B761A4" w:rsidRDefault="00F15B9B" w:rsidP="00B761A4">
            <w:pPr>
              <w:spacing w:beforeLines="50" w:before="120" w:afterLines="50" w:line="340" w:lineRule="exact"/>
              <w:ind w:left="34" w:hanging="34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i.</w:t>
            </w:r>
            <w:r w:rsidRPr="00B761A4">
              <w:rPr>
                <w:sz w:val="22"/>
                <w:szCs w:val="22"/>
                <w:lang w:val="zh-CN"/>
              </w:rPr>
              <w:t>关于《国家</w:t>
            </w:r>
            <w:r w:rsidRPr="00B761A4">
              <w:rPr>
                <w:sz w:val="22"/>
                <w:szCs w:val="22"/>
                <w:lang w:val="zh-CN"/>
              </w:rPr>
              <w:t>COVID-19</w:t>
            </w:r>
            <w:r w:rsidRPr="00B761A4">
              <w:rPr>
                <w:sz w:val="22"/>
                <w:szCs w:val="22"/>
                <w:lang w:val="zh-CN"/>
              </w:rPr>
              <w:t>应对计划》和实际应对时间表的</w:t>
            </w:r>
            <w:r w:rsidR="007D20A8" w:rsidRPr="00B761A4">
              <w:rPr>
                <w:rFonts w:hint="eastAsia"/>
                <w:b/>
                <w:bCs/>
                <w:sz w:val="22"/>
                <w:szCs w:val="22"/>
                <w:lang w:val="zh-CN"/>
              </w:rPr>
              <w:t>引言</w:t>
            </w:r>
            <w:r w:rsidRPr="00B761A4">
              <w:rPr>
                <w:b/>
                <w:bCs/>
                <w:sz w:val="22"/>
                <w:szCs w:val="22"/>
                <w:lang w:val="zh-CN"/>
              </w:rPr>
              <w:t>单元</w:t>
            </w:r>
            <w:r w:rsidRPr="00B761A4">
              <w:rPr>
                <w:sz w:val="22"/>
                <w:szCs w:val="22"/>
                <w:lang w:val="zh-CN"/>
              </w:rPr>
              <w:t>有用而高效。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81EEF9A" w14:textId="77777777" w:rsidTr="00083031">
        <w:tc>
          <w:tcPr>
            <w:tcW w:w="4297" w:type="dxa"/>
            <w:vAlign w:val="center"/>
          </w:tcPr>
          <w:p w14:paraId="70F376D9" w14:textId="48998CBF" w:rsidR="00A21F30" w:rsidRPr="00B761A4" w:rsidRDefault="00F15B9B" w:rsidP="00B761A4">
            <w:pPr>
              <w:spacing w:beforeLines="50" w:before="120" w:afterLines="50" w:line="340" w:lineRule="exact"/>
              <w:ind w:left="34" w:hanging="34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lastRenderedPageBreak/>
              <w:t>iii.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单元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1</w:t>
            </w:r>
            <w:r w:rsidRPr="00B761A4">
              <w:rPr>
                <w:sz w:val="22"/>
                <w:szCs w:val="22"/>
                <w:lang w:val="zh-CN"/>
              </w:rPr>
              <w:t>（哪些事项进展顺利？哪些事项进展不太顺利？为什么？）效率高。</w:t>
            </w:r>
          </w:p>
        </w:tc>
        <w:tc>
          <w:tcPr>
            <w:tcW w:w="1090" w:type="dxa"/>
            <w:vAlign w:val="center"/>
          </w:tcPr>
          <w:p w14:paraId="4723518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0FA804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51809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62D4D3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2F83BE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40814EA7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5DAA2E3" w14:textId="553FF43E" w:rsidR="00A21F30" w:rsidRPr="00B761A4" w:rsidRDefault="00F15B9B" w:rsidP="00B761A4">
            <w:pPr>
              <w:spacing w:beforeLines="50" w:before="120" w:afterLines="50" w:line="340" w:lineRule="exact"/>
              <w:ind w:left="34" w:hanging="34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v.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单元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2</w:t>
            </w:r>
            <w:r w:rsidRPr="00B761A4">
              <w:rPr>
                <w:sz w:val="22"/>
                <w:szCs w:val="22"/>
                <w:lang w:val="zh-CN"/>
              </w:rPr>
              <w:t>（下一次我们可以做些什么来改进？）效率高。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E5EEC1D" w14:textId="77777777" w:rsidTr="00083031">
        <w:tc>
          <w:tcPr>
            <w:tcW w:w="4297" w:type="dxa"/>
            <w:vAlign w:val="center"/>
          </w:tcPr>
          <w:p w14:paraId="3BB32F51" w14:textId="2FC9B766" w:rsidR="00A21F30" w:rsidRPr="00B761A4" w:rsidRDefault="00F15B9B" w:rsidP="00B761A4">
            <w:pPr>
              <w:spacing w:beforeLines="50" w:before="120" w:afterLines="50" w:line="340" w:lineRule="exact"/>
              <w:ind w:left="34" w:hanging="34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 xml:space="preserve">v. 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单元</w:t>
            </w:r>
            <w:r w:rsidRPr="00B761A4">
              <w:rPr>
                <w:rFonts w:eastAsia="STXihei"/>
                <w:b/>
                <w:bCs/>
                <w:sz w:val="22"/>
                <w:szCs w:val="22"/>
                <w:lang w:val="zh-CN"/>
              </w:rPr>
              <w:t>3</w:t>
            </w:r>
            <w:r w:rsidRPr="00B761A4">
              <w:rPr>
                <w:sz w:val="22"/>
                <w:szCs w:val="22"/>
                <w:lang w:val="zh-CN"/>
              </w:rPr>
              <w:t>（前进方向）效率高。</w:t>
            </w:r>
          </w:p>
        </w:tc>
        <w:tc>
          <w:tcPr>
            <w:tcW w:w="1090" w:type="dxa"/>
            <w:vAlign w:val="center"/>
          </w:tcPr>
          <w:p w14:paraId="642AF75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F5E9D7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BCAC8A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D81596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4FCC5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0F0B4C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A94EB73" w14:textId="46D12ABB" w:rsidR="002D5579" w:rsidRPr="00B761A4" w:rsidRDefault="00F15B9B" w:rsidP="00B761A4">
            <w:pPr>
              <w:spacing w:beforeLines="50" w:before="120" w:afterLines="50" w:line="340" w:lineRule="exact"/>
              <w:ind w:left="0" w:firstLine="0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vi.</w:t>
            </w:r>
            <w:r w:rsidRPr="00B761A4">
              <w:rPr>
                <w:sz w:val="22"/>
                <w:szCs w:val="22"/>
                <w:lang w:val="zh-CN"/>
              </w:rPr>
              <w:t>参与者数量是否足够？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01BD013A" w14:textId="77777777" w:rsidTr="00083031">
        <w:trPr>
          <w:trHeight w:val="457"/>
        </w:trPr>
        <w:tc>
          <w:tcPr>
            <w:tcW w:w="4297" w:type="dxa"/>
            <w:vAlign w:val="center"/>
          </w:tcPr>
          <w:p w14:paraId="4D52E697" w14:textId="13DD2145" w:rsidR="002D5579" w:rsidRPr="00B761A4" w:rsidRDefault="00F15B9B" w:rsidP="00B761A4">
            <w:pPr>
              <w:spacing w:beforeLines="50" w:before="120" w:afterLines="50" w:line="340" w:lineRule="exact"/>
              <w:ind w:left="0" w:firstLine="0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vii.</w:t>
            </w:r>
            <w:r w:rsidRPr="00B761A4">
              <w:rPr>
                <w:sz w:val="22"/>
                <w:szCs w:val="22"/>
                <w:lang w:val="zh-CN"/>
              </w:rPr>
              <w:t>参与者的个人概况是否能够匹配所审查的应对工作支柱</w:t>
            </w:r>
            <w:r w:rsidRPr="00B761A4">
              <w:rPr>
                <w:sz w:val="22"/>
                <w:szCs w:val="22"/>
                <w:lang w:val="zh-CN"/>
              </w:rPr>
              <w:t>/</w:t>
            </w:r>
            <w:r w:rsidRPr="00B761A4">
              <w:rPr>
                <w:sz w:val="22"/>
                <w:szCs w:val="22"/>
                <w:lang w:val="zh-CN"/>
              </w:rPr>
              <w:t>职能？</w:t>
            </w:r>
          </w:p>
        </w:tc>
        <w:tc>
          <w:tcPr>
            <w:tcW w:w="1090" w:type="dxa"/>
            <w:vAlign w:val="center"/>
          </w:tcPr>
          <w:p w14:paraId="00651B9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DFC5B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0B2071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8C67890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0BEE2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71DA8EE" w14:textId="77777777" w:rsidTr="00083031">
        <w:trPr>
          <w:trHeight w:val="704"/>
        </w:trPr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AE4CF7B" w14:textId="14076692" w:rsidR="002D5579" w:rsidRPr="00B761A4" w:rsidRDefault="00F15B9B" w:rsidP="00B761A4">
            <w:pPr>
              <w:spacing w:beforeLines="50" w:before="120" w:afterLines="50" w:line="340" w:lineRule="exact"/>
              <w:ind w:left="34" w:firstLine="0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viii.</w:t>
            </w:r>
            <w:r w:rsidRPr="00B761A4">
              <w:rPr>
                <w:sz w:val="22"/>
                <w:szCs w:val="22"/>
                <w:lang w:val="zh-CN"/>
              </w:rPr>
              <w:t>您是否会将这种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方法用于贵国的其他突发公共卫生事件？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5552858" w14:textId="77777777" w:rsidTr="00083031">
        <w:trPr>
          <w:trHeight w:val="441"/>
        </w:trPr>
        <w:tc>
          <w:tcPr>
            <w:tcW w:w="4297" w:type="dxa"/>
            <w:vAlign w:val="center"/>
          </w:tcPr>
          <w:p w14:paraId="27E69A2A" w14:textId="7AF6BCF6" w:rsidR="002D5579" w:rsidRPr="00B761A4" w:rsidRDefault="00F15B9B" w:rsidP="00B761A4">
            <w:pPr>
              <w:spacing w:beforeLines="50" w:before="120" w:afterLines="50" w:line="340" w:lineRule="exact"/>
              <w:ind w:left="34" w:firstLine="0"/>
              <w:rPr>
                <w:rFonts w:cstheme="minorHAnsi"/>
                <w:sz w:val="22"/>
                <w:szCs w:val="22"/>
              </w:rPr>
            </w:pPr>
            <w:r w:rsidRPr="00B761A4">
              <w:rPr>
                <w:sz w:val="22"/>
                <w:szCs w:val="22"/>
                <w:lang w:val="zh-CN"/>
              </w:rPr>
              <w:t>ix.</w:t>
            </w:r>
            <w:r w:rsidRPr="00B761A4">
              <w:rPr>
                <w:sz w:val="22"/>
                <w:szCs w:val="22"/>
                <w:lang w:val="zh-CN"/>
              </w:rPr>
              <w:t>您总体上如何评估</w:t>
            </w:r>
            <w:r w:rsidR="002142D5" w:rsidRPr="00B761A4">
              <w:rPr>
                <w:sz w:val="22"/>
                <w:szCs w:val="22"/>
                <w:lang w:val="zh-CN"/>
              </w:rPr>
              <w:t>行动内</w:t>
            </w:r>
            <w:r w:rsidRPr="00B761A4">
              <w:rPr>
                <w:sz w:val="22"/>
                <w:szCs w:val="22"/>
                <w:lang w:val="zh-CN"/>
              </w:rPr>
              <w:t>审查方法在实现目标和结果方面的有效性？</w:t>
            </w:r>
          </w:p>
        </w:tc>
        <w:tc>
          <w:tcPr>
            <w:tcW w:w="1090" w:type="dxa"/>
            <w:vAlign w:val="center"/>
          </w:tcPr>
          <w:p w14:paraId="54B4FFB8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EC3141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CE7169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85B77D4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810BDF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7E1D6A2A" w14:textId="77777777" w:rsidR="00300A19" w:rsidRPr="00300A19" w:rsidRDefault="00300A19" w:rsidP="00083031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</w:rPr>
      </w:pPr>
    </w:p>
    <w:p w14:paraId="5CE45239" w14:textId="66BC25F9" w:rsidR="00A21F30" w:rsidRPr="000D6765" w:rsidRDefault="00537085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eastAsia="STXihei"/>
          <w:b/>
          <w:sz w:val="22"/>
        </w:rPr>
      </w:pPr>
      <w:r w:rsidRPr="000D6765">
        <w:rPr>
          <w:rFonts w:eastAsia="STXihei"/>
          <w:b/>
          <w:bCs/>
          <w:sz w:val="22"/>
          <w:lang w:val="zh-CN"/>
        </w:rPr>
        <w:t>您认为</w:t>
      </w:r>
      <w:r w:rsidR="002142D5" w:rsidRPr="000D6765">
        <w:rPr>
          <w:rFonts w:eastAsia="STXihei"/>
          <w:b/>
          <w:bCs/>
          <w:sz w:val="22"/>
          <w:lang w:val="zh-CN"/>
        </w:rPr>
        <w:t>行动内</w:t>
      </w:r>
      <w:r w:rsidRPr="000D6765">
        <w:rPr>
          <w:rFonts w:eastAsia="STXihei"/>
          <w:b/>
          <w:bCs/>
          <w:sz w:val="22"/>
          <w:lang w:val="zh-CN"/>
        </w:rPr>
        <w:t>审查的结果在多大程度上有助于实现下列目标，请按照</w:t>
      </w:r>
      <w:r w:rsidRPr="000D6765">
        <w:rPr>
          <w:rFonts w:eastAsia="STXihei"/>
          <w:b/>
          <w:bCs/>
          <w:sz w:val="22"/>
          <w:lang w:val="zh-CN"/>
        </w:rPr>
        <w:t>1</w:t>
      </w:r>
      <w:r w:rsidRPr="000D6765">
        <w:rPr>
          <w:rFonts w:eastAsia="STXihei"/>
          <w:b/>
          <w:bCs/>
          <w:sz w:val="22"/>
          <w:lang w:val="zh-CN"/>
        </w:rPr>
        <w:t>（根本不可能）至</w:t>
      </w:r>
      <w:r w:rsidRPr="000D6765">
        <w:rPr>
          <w:rFonts w:eastAsia="STXihei"/>
          <w:b/>
          <w:bCs/>
          <w:sz w:val="22"/>
          <w:lang w:val="zh-CN"/>
        </w:rPr>
        <w:t>5</w:t>
      </w:r>
      <w:r w:rsidRPr="000D6765">
        <w:rPr>
          <w:rFonts w:eastAsia="STXihei"/>
          <w:b/>
          <w:bCs/>
          <w:sz w:val="22"/>
          <w:lang w:val="zh-CN"/>
        </w:rPr>
        <w:t>（极有可能）的等级评定：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7F0C53" w14:paraId="00668870" w14:textId="77777777" w:rsidTr="00083031">
        <w:trPr>
          <w:trHeight w:val="469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7F0C53" w:rsidRDefault="00E30768" w:rsidP="001F31B3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77777777" w:rsidR="00E30768" w:rsidRPr="0042080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77777777" w:rsidR="00E30768" w:rsidRPr="0042080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77777777" w:rsidR="00E30768" w:rsidRPr="0042080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77777777" w:rsidR="00E30768" w:rsidRPr="0042080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77777777" w:rsidR="00E30768" w:rsidRPr="0042080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5</w:t>
            </w:r>
          </w:p>
        </w:tc>
      </w:tr>
      <w:tr w:rsidR="00E30768" w:rsidRPr="007F0C53" w14:paraId="16926DDC" w14:textId="77777777" w:rsidTr="00083031">
        <w:trPr>
          <w:trHeight w:val="469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05EF25CA" w14:textId="77777777" w:rsidR="00E30768" w:rsidRPr="007F0C53" w:rsidRDefault="00E30768" w:rsidP="001F31B3">
            <w:pPr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7210D937" w:rsidR="00E30768" w:rsidRPr="00420802" w:rsidRDefault="00AF1F93" w:rsidP="00B761A4">
            <w:pPr>
              <w:autoSpaceDE w:val="0"/>
              <w:autoSpaceDN w:val="0"/>
              <w:adjustRightInd w:val="0"/>
              <w:spacing w:after="0"/>
              <w:ind w:left="0" w:firstLine="0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  <w:r w:rsidRPr="00AF1F93">
              <w:rPr>
                <w:rFonts w:eastAsia="SimHei" w:hint="eastAsia"/>
                <w:b/>
                <w:bCs/>
                <w:color w:val="FFFFFF" w:themeColor="background1"/>
                <w:lang w:val="zh-CN"/>
              </w:rPr>
              <w:t>完全没有</w:t>
            </w:r>
            <w:r w:rsidR="00E30768"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可能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E30768" w:rsidRPr="00420802" w:rsidRDefault="00E30768" w:rsidP="00B761A4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E30768" w:rsidRPr="00420802" w:rsidRDefault="00E30768" w:rsidP="00B761A4">
            <w:pPr>
              <w:autoSpaceDE w:val="0"/>
              <w:autoSpaceDN w:val="0"/>
              <w:adjustRightInd w:val="0"/>
              <w:spacing w:after="0"/>
              <w:ind w:left="0" w:firstLine="0"/>
              <w:jc w:val="center"/>
              <w:rPr>
                <w:rFonts w:eastAsia="SimHe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E30768" w:rsidRPr="00420802" w:rsidRDefault="00E30768" w:rsidP="00B761A4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eastAsia="SimHe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0B69FECE" w:rsidR="00E30768" w:rsidRPr="00420802" w:rsidRDefault="00AF1F93" w:rsidP="00B761A4">
            <w:pPr>
              <w:autoSpaceDE w:val="0"/>
              <w:autoSpaceDN w:val="0"/>
              <w:adjustRightInd w:val="0"/>
              <w:spacing w:after="0"/>
              <w:ind w:left="0" w:firstLine="0"/>
              <w:jc w:val="center"/>
              <w:rPr>
                <w:rFonts w:eastAsia="SimHei"/>
                <w:b/>
                <w:color w:val="FFFFFF" w:themeColor="background1"/>
                <w:sz w:val="20"/>
                <w:szCs w:val="20"/>
              </w:rPr>
            </w:pPr>
            <w:r w:rsidRPr="00AF1F93">
              <w:rPr>
                <w:rFonts w:eastAsia="SimHei" w:hint="eastAsia"/>
                <w:b/>
                <w:bCs/>
                <w:color w:val="FFFFFF" w:themeColor="background1"/>
                <w:lang w:val="zh-CN"/>
              </w:rPr>
              <w:t>非常</w:t>
            </w:r>
            <w:r w:rsidR="00E30768" w:rsidRPr="00420802">
              <w:rPr>
                <w:rFonts w:eastAsia="SimHei"/>
                <w:b/>
                <w:bCs/>
                <w:color w:val="FFFFFF" w:themeColor="background1"/>
                <w:lang w:val="zh-CN"/>
              </w:rPr>
              <w:t>有可能</w:t>
            </w:r>
          </w:p>
        </w:tc>
      </w:tr>
      <w:tr w:rsidR="00A21F30" w:rsidRPr="00C73C85" w14:paraId="40502409" w14:textId="77777777" w:rsidTr="00083031">
        <w:trPr>
          <w:trHeight w:val="268"/>
        </w:trPr>
        <w:tc>
          <w:tcPr>
            <w:tcW w:w="4297" w:type="dxa"/>
            <w:vAlign w:val="center"/>
          </w:tcPr>
          <w:p w14:paraId="788CEE93" w14:textId="2FD541D6" w:rsidR="00A21F30" w:rsidRPr="00C73C85" w:rsidRDefault="00F15B9B" w:rsidP="00B761A4">
            <w:pPr>
              <w:spacing w:before="120" w:line="340" w:lineRule="exact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lang w:val="zh-CN"/>
              </w:rPr>
              <w:t xml:space="preserve">i. </w:t>
            </w:r>
            <w:r>
              <w:rPr>
                <w:lang w:val="zh-CN"/>
              </w:rPr>
              <w:t>及时填补</w:t>
            </w:r>
            <w:r>
              <w:rPr>
                <w:lang w:val="zh-CN"/>
              </w:rPr>
              <w:t>COVID-19</w:t>
            </w:r>
            <w:r>
              <w:rPr>
                <w:lang w:val="zh-CN"/>
              </w:rPr>
              <w:t>疫情应对工作中最重要的缺口。</w:t>
            </w:r>
          </w:p>
        </w:tc>
        <w:tc>
          <w:tcPr>
            <w:tcW w:w="1090" w:type="dxa"/>
            <w:vAlign w:val="center"/>
          </w:tcPr>
          <w:p w14:paraId="51A97EF4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E78411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666D3A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1D2402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9F4D30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38F7B9F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5D83471B" w14:textId="5E343827" w:rsidR="00A21F30" w:rsidRPr="00C73C85" w:rsidRDefault="00F15B9B" w:rsidP="00B761A4">
            <w:pPr>
              <w:spacing w:before="120" w:line="340" w:lineRule="exact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lang w:val="zh-CN"/>
              </w:rPr>
              <w:t>ii.</w:t>
            </w:r>
            <w:r>
              <w:rPr>
                <w:lang w:val="zh-CN"/>
              </w:rPr>
              <w:t>弥补协调和合作方面的差距。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A21F30" w:rsidRPr="00C73C85" w14:paraId="6E3B69DD" w14:textId="77777777" w:rsidTr="00083031">
        <w:tc>
          <w:tcPr>
            <w:tcW w:w="4297" w:type="dxa"/>
            <w:vAlign w:val="center"/>
          </w:tcPr>
          <w:p w14:paraId="12A6A6B5" w14:textId="5221B340" w:rsidR="00A21F30" w:rsidRPr="00C73C85" w:rsidRDefault="00F15B9B" w:rsidP="00B761A4">
            <w:pPr>
              <w:spacing w:before="120" w:line="340" w:lineRule="exact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lang w:val="zh-CN"/>
              </w:rPr>
              <w:t>iii.</w:t>
            </w:r>
            <w:r>
              <w:rPr>
                <w:lang w:val="zh-CN"/>
              </w:rPr>
              <w:t>确定、复制和维持有利于生产的做法。</w:t>
            </w:r>
          </w:p>
        </w:tc>
        <w:tc>
          <w:tcPr>
            <w:tcW w:w="1090" w:type="dxa"/>
            <w:vAlign w:val="center"/>
          </w:tcPr>
          <w:p w14:paraId="1E561D0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8A4AD5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09B095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C16E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5B510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597C9E2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8592E5B" w14:textId="5A7A857A" w:rsidR="00A21F30" w:rsidRPr="00C73C85" w:rsidRDefault="00F15B9B" w:rsidP="00B761A4">
            <w:pPr>
              <w:spacing w:before="120" w:line="340" w:lineRule="exact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lang w:val="zh-CN"/>
              </w:rPr>
              <w:t>iv.</w:t>
            </w:r>
            <w:r>
              <w:rPr>
                <w:lang w:val="zh-CN"/>
              </w:rPr>
              <w:t>增强个人权能以更好地认识紧急情况应对带来的挑战。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D331A8" w:rsidRPr="00C73C85" w14:paraId="0CF39EE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7B41267" w14:textId="50BE4E78" w:rsidR="00D331A8" w:rsidRDefault="00D331A8" w:rsidP="00B761A4">
            <w:pPr>
              <w:spacing w:before="120" w:line="340" w:lineRule="exact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lang w:val="zh-CN"/>
              </w:rPr>
              <w:t xml:space="preserve">v. </w:t>
            </w:r>
            <w:r>
              <w:rPr>
                <w:lang w:val="zh-CN"/>
              </w:rPr>
              <w:t>突出强调</w:t>
            </w:r>
            <w:r>
              <w:rPr>
                <w:lang w:val="zh-CN"/>
              </w:rPr>
              <w:t>COVID-19</w:t>
            </w:r>
            <w:r>
              <w:rPr>
                <w:lang w:val="zh-CN"/>
              </w:rPr>
              <w:t>疫情应对期间国内的最佳做法或新能力。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32C03A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0053D7F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4151578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7E55863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47CA5DC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0496A1DA" w14:textId="77777777" w:rsidR="00A21F30" w:rsidRPr="00C73C85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</w:p>
    <w:p w14:paraId="21CBD05C" w14:textId="5B099DFE" w:rsidR="00A21F30" w:rsidRPr="00B761A4" w:rsidRDefault="00A21F30" w:rsidP="00A21F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left"/>
        <w:rPr>
          <w:rFonts w:eastAsia="STXihei"/>
          <w:b/>
          <w:sz w:val="22"/>
        </w:rPr>
      </w:pPr>
      <w:r w:rsidRPr="00B761A4">
        <w:rPr>
          <w:rFonts w:eastAsia="STXihei"/>
          <w:b/>
          <w:bCs/>
          <w:sz w:val="22"/>
          <w:lang w:val="zh-CN"/>
        </w:rPr>
        <w:t>关于</w:t>
      </w:r>
      <w:r w:rsidR="002142D5" w:rsidRPr="00B761A4">
        <w:rPr>
          <w:rFonts w:eastAsia="STXihei"/>
          <w:b/>
          <w:bCs/>
          <w:sz w:val="22"/>
          <w:lang w:val="zh-CN"/>
        </w:rPr>
        <w:t>行动内</w:t>
      </w:r>
      <w:r w:rsidRPr="00B761A4">
        <w:rPr>
          <w:rFonts w:eastAsia="STXihei"/>
          <w:b/>
          <w:bCs/>
          <w:sz w:val="22"/>
          <w:lang w:val="zh-CN"/>
        </w:rPr>
        <w:t>审查方法的其他评论</w:t>
      </w:r>
      <w:r w:rsidRPr="00B761A4">
        <w:rPr>
          <w:rFonts w:eastAsia="STXihei"/>
          <w:b/>
          <w:bCs/>
          <w:sz w:val="22"/>
          <w:lang w:val="zh-CN"/>
        </w:rPr>
        <w:t>/</w:t>
      </w:r>
      <w:r w:rsidRPr="00B761A4">
        <w:rPr>
          <w:rFonts w:eastAsia="STXihei"/>
          <w:b/>
          <w:bCs/>
          <w:sz w:val="22"/>
          <w:lang w:val="zh-CN"/>
        </w:rPr>
        <w:t>建议</w:t>
      </w:r>
    </w:p>
    <w:tbl>
      <w:tblPr>
        <w:tblStyle w:val="TableGrid"/>
        <w:tblW w:w="981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A21F30" w:rsidRPr="00C73C85" w14:paraId="24344721" w14:textId="77777777" w:rsidTr="003D46BF">
        <w:trPr>
          <w:trHeight w:val="813"/>
        </w:trPr>
        <w:tc>
          <w:tcPr>
            <w:tcW w:w="9810" w:type="dxa"/>
          </w:tcPr>
          <w:p w14:paraId="23051AB0" w14:textId="77777777" w:rsidR="00A21F30" w:rsidRPr="00C73C85" w:rsidRDefault="00A21F30" w:rsidP="00362571">
            <w:pPr>
              <w:autoSpaceDE w:val="0"/>
              <w:autoSpaceDN w:val="0"/>
              <w:adjustRightInd w:val="0"/>
              <w:rPr>
                <w:rFonts w:cstheme="minorHAnsi"/>
                <w:sz w:val="20"/>
              </w:rPr>
            </w:pPr>
          </w:p>
          <w:p w14:paraId="1A4EB9B6" w14:textId="77777777" w:rsidR="00D96DE0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6A7D55C5" w14:textId="7143EBFA" w:rsidR="003D46BF" w:rsidRDefault="003D46BF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55C0D63F" w14:textId="77777777" w:rsidR="00B761A4" w:rsidRDefault="00B761A4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255E4B8" w14:textId="77777777" w:rsidR="001F31B3" w:rsidRPr="00C73C85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04998021" w14:textId="77777777" w:rsidR="00A21F30" w:rsidRPr="00C73C85" w:rsidRDefault="00A21F30" w:rsidP="00A21F30">
      <w:pPr>
        <w:spacing w:after="0" w:line="240" w:lineRule="auto"/>
        <w:ind w:right="936"/>
        <w:rPr>
          <w:rFonts w:cstheme="minorHAnsi"/>
          <w:b/>
          <w:bCs/>
          <w:i/>
          <w:iCs/>
          <w:color w:val="4F81BD" w:themeColor="accent1"/>
        </w:rPr>
      </w:pPr>
    </w:p>
    <w:p w14:paraId="0FD51BE0" w14:textId="1AFEFFA1" w:rsidR="00A21F30" w:rsidRPr="00B761A4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eastAsia="STXihei"/>
          <w:b/>
          <w:sz w:val="22"/>
        </w:rPr>
      </w:pPr>
      <w:r w:rsidRPr="00B761A4">
        <w:rPr>
          <w:rFonts w:eastAsia="STXihei"/>
          <w:b/>
          <w:bCs/>
          <w:sz w:val="22"/>
          <w:lang w:val="zh-CN"/>
        </w:rPr>
        <w:lastRenderedPageBreak/>
        <w:t>关于</w:t>
      </w:r>
      <w:r w:rsidR="002142D5" w:rsidRPr="00B761A4">
        <w:rPr>
          <w:rFonts w:eastAsia="STXihei"/>
          <w:b/>
          <w:bCs/>
          <w:sz w:val="22"/>
          <w:lang w:val="zh-CN"/>
        </w:rPr>
        <w:t>行动内</w:t>
      </w:r>
      <w:r w:rsidRPr="00B761A4">
        <w:rPr>
          <w:rFonts w:eastAsia="STXihei"/>
          <w:b/>
          <w:bCs/>
          <w:sz w:val="22"/>
          <w:lang w:val="zh-CN"/>
        </w:rPr>
        <w:t>审查结果的其他评论</w:t>
      </w:r>
    </w:p>
    <w:tbl>
      <w:tblPr>
        <w:tblStyle w:val="TableGrid"/>
        <w:tblpPr w:leftFromText="180" w:rightFromText="180" w:vertAnchor="text" w:horzAnchor="margin" w:tblpX="137" w:tblpY="26"/>
        <w:tblW w:w="9781" w:type="dxa"/>
        <w:tblLayout w:type="fixed"/>
        <w:tblLook w:val="04A0" w:firstRow="1" w:lastRow="0" w:firstColumn="1" w:lastColumn="0" w:noHBand="0" w:noVBand="1"/>
      </w:tblPr>
      <w:tblGrid>
        <w:gridCol w:w="9781"/>
      </w:tblGrid>
      <w:tr w:rsidR="00E30768" w:rsidRPr="00C73C85" w14:paraId="261EEFCB" w14:textId="77777777" w:rsidTr="003D46BF">
        <w:trPr>
          <w:trHeight w:val="2048"/>
        </w:trPr>
        <w:tc>
          <w:tcPr>
            <w:tcW w:w="9781" w:type="dxa"/>
          </w:tcPr>
          <w:p w14:paraId="7A51F406" w14:textId="350B94F3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85DF10B" w14:textId="77777777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DFDC15B" w14:textId="77777777" w:rsidR="00300A19" w:rsidRDefault="00300A19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D66934C" w14:textId="77777777" w:rsidR="00E30768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56C030DA" w14:textId="366D6272" w:rsidR="00B761A4" w:rsidRPr="00C73C85" w:rsidRDefault="00B761A4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316664F8" w14:textId="403C4BDF" w:rsidR="00E30768" w:rsidRDefault="00E30768" w:rsidP="00E30768">
      <w:p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</w:rPr>
      </w:pPr>
    </w:p>
    <w:p w14:paraId="0405BB43" w14:textId="17BBB972" w:rsidR="00B761A4" w:rsidRDefault="00B761A4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eastAsia="SimHei"/>
          <w:b/>
          <w:bCs/>
          <w:lang w:val="zh-CN"/>
        </w:rPr>
      </w:pPr>
    </w:p>
    <w:p w14:paraId="17C61173" w14:textId="77777777" w:rsidR="00B761A4" w:rsidRDefault="00B761A4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eastAsia="SimHei"/>
          <w:b/>
          <w:bCs/>
          <w:lang w:val="zh-CN"/>
        </w:rPr>
      </w:pPr>
    </w:p>
    <w:p w14:paraId="35436A30" w14:textId="032D82F6" w:rsidR="001C5718" w:rsidRPr="00B761A4" w:rsidRDefault="00E30768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eastAsia="STXihei"/>
          <w:b/>
          <w:sz w:val="22"/>
        </w:rPr>
      </w:pPr>
      <w:r w:rsidRPr="00B761A4">
        <w:rPr>
          <w:rFonts w:eastAsia="STXihei"/>
          <w:b/>
          <w:bCs/>
          <w:sz w:val="22"/>
          <w:lang w:val="zh-CN"/>
        </w:rPr>
        <w:t>感谢您参与</w:t>
      </w:r>
      <w:r w:rsidR="002142D5" w:rsidRPr="00B761A4">
        <w:rPr>
          <w:rFonts w:eastAsia="STXihei"/>
          <w:b/>
          <w:bCs/>
          <w:sz w:val="22"/>
          <w:lang w:val="zh-CN"/>
        </w:rPr>
        <w:t>行动内</w:t>
      </w:r>
      <w:r w:rsidRPr="00B761A4">
        <w:rPr>
          <w:rFonts w:eastAsia="STXihei"/>
          <w:b/>
          <w:bCs/>
          <w:sz w:val="22"/>
          <w:lang w:val="zh-CN"/>
        </w:rPr>
        <w:t>审查</w:t>
      </w:r>
      <w:r w:rsidR="003A7AE9" w:rsidRPr="00B761A4">
        <w:rPr>
          <w:rFonts w:eastAsia="STXihei"/>
          <w:b/>
          <w:bCs/>
          <w:sz w:val="22"/>
          <w:lang w:val="zh-CN"/>
        </w:rPr>
        <w:t>（</w:t>
      </w:r>
      <w:r w:rsidR="003A7AE9" w:rsidRPr="00B761A4">
        <w:rPr>
          <w:rFonts w:eastAsia="STXihei"/>
          <w:b/>
          <w:bCs/>
          <w:sz w:val="22"/>
          <w:lang w:val="zh-CN"/>
        </w:rPr>
        <w:t>IAR</w:t>
      </w:r>
      <w:r w:rsidR="003A7AE9" w:rsidRPr="00B761A4">
        <w:rPr>
          <w:rFonts w:eastAsia="STXihei"/>
          <w:b/>
          <w:bCs/>
          <w:sz w:val="22"/>
          <w:lang w:val="zh-CN"/>
        </w:rPr>
        <w:t>）</w:t>
      </w:r>
      <w:r w:rsidRPr="00B761A4">
        <w:rPr>
          <w:rFonts w:eastAsia="STXihei"/>
          <w:b/>
          <w:bCs/>
          <w:sz w:val="22"/>
          <w:lang w:val="zh-CN"/>
        </w:rPr>
        <w:t>！</w:t>
      </w:r>
    </w:p>
    <w:p w14:paraId="79FB9F44" w14:textId="4519EFC9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60E65BEF" w14:textId="249823BF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7BA02E59" w14:textId="4B1F15FA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029AE53A" w14:textId="66CF113C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30D50DB4" w14:textId="3B609378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0306382A" w14:textId="0C025D38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51BED295" w14:textId="51F57564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50A54D6D" w14:textId="4531CD28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229847B5" w14:textId="025AB8A1" w:rsidR="00B761A4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6D69AFA2" w14:textId="7D3961A7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1D6449DE" w14:textId="2B72896A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640E7116" w14:textId="19154112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5F6E0E7A" w14:textId="1C2E4E57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37802849" w14:textId="4A9659B4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04FC186C" w14:textId="5641AC64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307F6B45" w14:textId="234301F9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5CAF6102" w14:textId="4F29625E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01AF856C" w14:textId="459E2879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5F837230" w14:textId="77777777" w:rsidR="00946C63" w:rsidRDefault="00946C63" w:rsidP="001C5FCD">
      <w:pPr>
        <w:spacing w:before="120" w:after="0"/>
        <w:ind w:left="0" w:firstLine="0"/>
        <w:rPr>
          <w:rFonts w:ascii="Arial Narrow" w:hAnsi="Arial Narrow"/>
        </w:rPr>
      </w:pPr>
    </w:p>
    <w:p w14:paraId="717E802E" w14:textId="77777777" w:rsidR="00B761A4" w:rsidRPr="001C5FCD" w:rsidRDefault="00B761A4" w:rsidP="001C5FCD">
      <w:pPr>
        <w:spacing w:before="120" w:after="0"/>
        <w:ind w:left="0" w:firstLine="0"/>
        <w:rPr>
          <w:rFonts w:ascii="Arial Narrow" w:hAnsi="Arial Narrow"/>
        </w:rPr>
      </w:pPr>
    </w:p>
    <w:p w14:paraId="1A36C346" w14:textId="77777777" w:rsidR="00946C63" w:rsidRDefault="00946C63" w:rsidP="00946C63">
      <w:pPr>
        <w:pStyle w:val="BodyText"/>
      </w:pPr>
      <w:r>
        <w:t xml:space="preserve">© </w:t>
      </w:r>
      <w:r>
        <w:rPr>
          <w:rFonts w:ascii="DengXian" w:eastAsia="DengXian" w:hAnsi="DengXian" w:hint="eastAsia"/>
        </w:rPr>
        <w:t>世界卫生组织</w:t>
      </w:r>
      <w:r>
        <w:t>2020</w:t>
      </w:r>
      <w:r>
        <w:rPr>
          <w:rFonts w:ascii="DengXian" w:eastAsia="DengXian" w:hAnsi="DengXian" w:hint="eastAsia"/>
        </w:rPr>
        <w:t>年。保留部分版权。本作品可在知识共享署名——非商业性使用——相同方式共享</w:t>
      </w:r>
      <w:r>
        <w:t>3.0</w:t>
      </w:r>
      <w:r>
        <w:rPr>
          <w:rFonts w:ascii="DengXian" w:eastAsia="DengXian" w:hAnsi="DengXian" w:hint="eastAsia"/>
        </w:rPr>
        <w:t>政府间组织（</w:t>
      </w:r>
      <w:hyperlink r:id="rId8" w:tgtFrame="_blank" w:history="1">
        <w:r>
          <w:rPr>
            <w:rStyle w:val="Hyperlink"/>
          </w:rPr>
          <w:t xml:space="preserve">CC-BY-NC-SA 3.0 </w:t>
        </w:r>
        <w:proofErr w:type="spellStart"/>
        <w:r>
          <w:rPr>
            <w:rStyle w:val="Hyperlink"/>
          </w:rPr>
          <w:t>IGO</w:t>
        </w:r>
      </w:hyperlink>
      <w:r>
        <w:rPr>
          <w:rFonts w:ascii="DengXian" w:eastAsia="DengXian" w:hAnsi="DengXian" w:hint="eastAsia"/>
        </w:rPr>
        <w:t>）许可协议下使用</w:t>
      </w:r>
      <w:proofErr w:type="spellEnd"/>
      <w:r>
        <w:rPr>
          <w:rFonts w:ascii="DengXian" w:eastAsia="DengXian" w:hAnsi="DengXian" w:hint="eastAsia"/>
        </w:rPr>
        <w:t>。</w:t>
      </w:r>
    </w:p>
    <w:p w14:paraId="09A9CA59" w14:textId="44656EDC" w:rsidR="001C5FCD" w:rsidRPr="00946C63" w:rsidRDefault="00946C63" w:rsidP="001C5FCD">
      <w:pPr>
        <w:spacing w:before="120" w:after="0"/>
        <w:ind w:left="0" w:firstLine="0"/>
        <w:rPr>
          <w:color w:val="0000FF"/>
          <w:sz w:val="22"/>
          <w:szCs w:val="22"/>
        </w:rPr>
      </w:pPr>
      <w:r w:rsidRPr="00946C63">
        <w:rPr>
          <w:sz w:val="22"/>
          <w:szCs w:val="22"/>
          <w:lang w:val="zh-CN"/>
        </w:rPr>
        <w:t>W</w:t>
      </w:r>
      <w:r w:rsidRPr="00946C63">
        <w:rPr>
          <w:sz w:val="22"/>
          <w:szCs w:val="22"/>
          <w:lang w:val="en-GB"/>
        </w:rPr>
        <w:t>HO reference number:</w:t>
      </w:r>
      <w:r w:rsidRPr="00946C63">
        <w:rPr>
          <w:color w:val="0000FF"/>
          <w:sz w:val="22"/>
          <w:szCs w:val="22"/>
        </w:rPr>
        <w:t xml:space="preserve"> </w:t>
      </w:r>
      <w:bookmarkStart w:id="2" w:name="_GoBack"/>
      <w:r w:rsidR="00420802" w:rsidRPr="00946C63">
        <w:rPr>
          <w:color w:val="0000FF"/>
          <w:sz w:val="22"/>
          <w:szCs w:val="22"/>
        </w:rPr>
        <w:t>WHO/2019-nCoV/</w:t>
      </w:r>
      <w:proofErr w:type="spellStart"/>
      <w:r w:rsidR="00420802" w:rsidRPr="00946C63">
        <w:rPr>
          <w:color w:val="0000FF"/>
          <w:sz w:val="22"/>
          <w:szCs w:val="22"/>
        </w:rPr>
        <w:t>Country_IAR</w:t>
      </w:r>
      <w:proofErr w:type="spellEnd"/>
      <w:r w:rsidR="00420802" w:rsidRPr="00946C63">
        <w:rPr>
          <w:color w:val="0000FF"/>
          <w:sz w:val="22"/>
          <w:szCs w:val="22"/>
        </w:rPr>
        <w:t>/forms/feedback/2020.1</w:t>
      </w:r>
      <w:bookmarkEnd w:id="2"/>
    </w:p>
    <w:sectPr w:rsidR="001C5FCD" w:rsidRPr="00946C63" w:rsidSect="00176CAD">
      <w:headerReference w:type="default" r:id="rId9"/>
      <w:footerReference w:type="even" r:id="rId10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5DCCE" w14:textId="77777777" w:rsidR="00E96590" w:rsidRDefault="00E96590">
      <w:pPr>
        <w:spacing w:after="0" w:line="240" w:lineRule="auto"/>
      </w:pPr>
      <w:r>
        <w:separator/>
      </w:r>
    </w:p>
  </w:endnote>
  <w:endnote w:type="continuationSeparator" w:id="0">
    <w:p w14:paraId="65B6081A" w14:textId="77777777" w:rsidR="00E96590" w:rsidRDefault="00E96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E4318" w14:textId="77777777" w:rsidR="00301610" w:rsidRPr="00F5482A" w:rsidRDefault="00E96590" w:rsidP="006E425F">
    <w:pPr>
      <w:pStyle w:val="Footer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E965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52C59" w14:textId="77777777" w:rsidR="00E96590" w:rsidRDefault="00E96590">
      <w:pPr>
        <w:spacing w:after="0" w:line="240" w:lineRule="auto"/>
      </w:pPr>
      <w:r>
        <w:separator/>
      </w:r>
    </w:p>
  </w:footnote>
  <w:footnote w:type="continuationSeparator" w:id="0">
    <w:p w14:paraId="314F201D" w14:textId="77777777" w:rsidR="00E96590" w:rsidRDefault="00E96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BFD8C" w14:textId="77777777" w:rsidR="009E1FBA" w:rsidRDefault="009E1FBA" w:rsidP="006474F6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lvl w:ilvl="0" w:tplc="221E225C">
        <w:start w:val="1"/>
        <w:numFmt w:val="decimal"/>
        <w:lvlText w:val="%1.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kwNKoFALswoQctAAAA"/>
  </w:docVars>
  <w:rsids>
    <w:rsidRoot w:val="00A21F30"/>
    <w:rsid w:val="00074240"/>
    <w:rsid w:val="00083031"/>
    <w:rsid w:val="000A337D"/>
    <w:rsid w:val="000A6ABC"/>
    <w:rsid w:val="000A762A"/>
    <w:rsid w:val="000C25CC"/>
    <w:rsid w:val="000D06E9"/>
    <w:rsid w:val="000D6765"/>
    <w:rsid w:val="000E15F4"/>
    <w:rsid w:val="000E4613"/>
    <w:rsid w:val="001142DE"/>
    <w:rsid w:val="001214F5"/>
    <w:rsid w:val="00176CAD"/>
    <w:rsid w:val="00177820"/>
    <w:rsid w:val="001C5718"/>
    <w:rsid w:val="001C5FCD"/>
    <w:rsid w:val="001F31B3"/>
    <w:rsid w:val="00206E1E"/>
    <w:rsid w:val="002142D5"/>
    <w:rsid w:val="002550F1"/>
    <w:rsid w:val="0025523E"/>
    <w:rsid w:val="002660C6"/>
    <w:rsid w:val="00282319"/>
    <w:rsid w:val="00283737"/>
    <w:rsid w:val="00297A82"/>
    <w:rsid w:val="002D2F5A"/>
    <w:rsid w:val="002D4AEB"/>
    <w:rsid w:val="002D5579"/>
    <w:rsid w:val="002F2A2B"/>
    <w:rsid w:val="002F2E5B"/>
    <w:rsid w:val="00300A19"/>
    <w:rsid w:val="00314B4F"/>
    <w:rsid w:val="00324D57"/>
    <w:rsid w:val="003342A6"/>
    <w:rsid w:val="00364458"/>
    <w:rsid w:val="003A7AE9"/>
    <w:rsid w:val="003B0B5C"/>
    <w:rsid w:val="003C7D68"/>
    <w:rsid w:val="003D19B9"/>
    <w:rsid w:val="003D46BF"/>
    <w:rsid w:val="004149A9"/>
    <w:rsid w:val="004179C0"/>
    <w:rsid w:val="00420802"/>
    <w:rsid w:val="00426790"/>
    <w:rsid w:val="00471969"/>
    <w:rsid w:val="00495222"/>
    <w:rsid w:val="004A6356"/>
    <w:rsid w:val="004D0F18"/>
    <w:rsid w:val="00503857"/>
    <w:rsid w:val="005257E5"/>
    <w:rsid w:val="00537085"/>
    <w:rsid w:val="00591FEC"/>
    <w:rsid w:val="005A0EA1"/>
    <w:rsid w:val="005F1087"/>
    <w:rsid w:val="005F2B01"/>
    <w:rsid w:val="006474F6"/>
    <w:rsid w:val="00651B39"/>
    <w:rsid w:val="00665FA2"/>
    <w:rsid w:val="006C1D49"/>
    <w:rsid w:val="006D6A85"/>
    <w:rsid w:val="00707D38"/>
    <w:rsid w:val="007578E8"/>
    <w:rsid w:val="00766012"/>
    <w:rsid w:val="007D20A8"/>
    <w:rsid w:val="007F0C53"/>
    <w:rsid w:val="007F2622"/>
    <w:rsid w:val="00843B8F"/>
    <w:rsid w:val="008B29FF"/>
    <w:rsid w:val="008D7DB7"/>
    <w:rsid w:val="00946C63"/>
    <w:rsid w:val="009623AA"/>
    <w:rsid w:val="00996F1F"/>
    <w:rsid w:val="009C3878"/>
    <w:rsid w:val="009D7540"/>
    <w:rsid w:val="009E1FBA"/>
    <w:rsid w:val="00A21F30"/>
    <w:rsid w:val="00A253E8"/>
    <w:rsid w:val="00A2682D"/>
    <w:rsid w:val="00A45F71"/>
    <w:rsid w:val="00A77619"/>
    <w:rsid w:val="00A81890"/>
    <w:rsid w:val="00AC35ED"/>
    <w:rsid w:val="00AC46A5"/>
    <w:rsid w:val="00AC61D8"/>
    <w:rsid w:val="00AF1F93"/>
    <w:rsid w:val="00B16EE1"/>
    <w:rsid w:val="00B4447A"/>
    <w:rsid w:val="00B638A4"/>
    <w:rsid w:val="00B74DFA"/>
    <w:rsid w:val="00B761A4"/>
    <w:rsid w:val="00B96A90"/>
    <w:rsid w:val="00BC0C9E"/>
    <w:rsid w:val="00C23285"/>
    <w:rsid w:val="00C241B2"/>
    <w:rsid w:val="00C5572C"/>
    <w:rsid w:val="00C7765D"/>
    <w:rsid w:val="00CD0469"/>
    <w:rsid w:val="00CE7B1F"/>
    <w:rsid w:val="00CF547A"/>
    <w:rsid w:val="00D26335"/>
    <w:rsid w:val="00D32433"/>
    <w:rsid w:val="00D331A8"/>
    <w:rsid w:val="00D54443"/>
    <w:rsid w:val="00D93090"/>
    <w:rsid w:val="00D96DE0"/>
    <w:rsid w:val="00DA1C2D"/>
    <w:rsid w:val="00DB47FC"/>
    <w:rsid w:val="00E30768"/>
    <w:rsid w:val="00E5241D"/>
    <w:rsid w:val="00E5758E"/>
    <w:rsid w:val="00E76BE2"/>
    <w:rsid w:val="00E839AF"/>
    <w:rsid w:val="00E96590"/>
    <w:rsid w:val="00EC4414"/>
    <w:rsid w:val="00ED7DEB"/>
    <w:rsid w:val="00F15B9B"/>
    <w:rsid w:val="00F21971"/>
    <w:rsid w:val="00F52807"/>
    <w:rsid w:val="00FC3038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5DF2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F30"/>
    <w:pPr>
      <w:spacing w:after="120" w:line="280" w:lineRule="exact"/>
      <w:ind w:left="1134" w:hanging="357"/>
      <w:jc w:val="both"/>
    </w:pPr>
    <w:rPr>
      <w:sz w:val="21"/>
      <w:szCs w:val="10"/>
      <w:lang w:val="en-US" w:eastAsia="zh-CN"/>
    </w:rPr>
  </w:style>
  <w:style w:type="paragraph" w:styleId="Heading1">
    <w:name w:val="heading 1"/>
    <w:aliases w:val="Title1"/>
    <w:basedOn w:val="Normal"/>
    <w:next w:val="Normal"/>
    <w:link w:val="Heading1Ch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1 Char"/>
    <w:basedOn w:val="DefaultParagraphFont"/>
    <w:link w:val="Heading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  <w:rPr>
      <w:rFonts w:eastAsia="PMingLiU"/>
      <w:b/>
      <w:noProof/>
      <w:sz w:val="17"/>
    </w:rPr>
  </w:style>
  <w:style w:type="character" w:customStyle="1" w:styleId="FooterChar">
    <w:name w:val="Footer Char"/>
    <w:basedOn w:val="DefaultParagraphFont"/>
    <w:link w:val="Footer"/>
    <w:uiPriority w:val="99"/>
    <w:rsid w:val="00A21F30"/>
    <w:rPr>
      <w:lang w:eastAsia="en-US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A21F30"/>
    <w:pPr>
      <w:ind w:left="720"/>
      <w:contextualSpacing/>
    </w:pPr>
  </w:style>
  <w:style w:type="table" w:styleId="TableGrid">
    <w:name w:val="Table Grid"/>
    <w:basedOn w:val="TableNormal"/>
    <w:uiPriority w:val="59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A21F3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1087"/>
    <w:rPr>
      <w:rFonts w:ascii="Times New Roman" w:eastAsia="SimSun" w:hAnsi="Times New Roman"/>
      <w:sz w:val="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08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87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1C5FC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47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B47FC"/>
    <w:rPr>
      <w:sz w:val="18"/>
      <w:szCs w:val="18"/>
      <w:lang w:val="en-US" w:eastAsia="zh-CN"/>
    </w:rPr>
  </w:style>
  <w:style w:type="paragraph" w:styleId="BodyText">
    <w:name w:val="Body Text"/>
    <w:link w:val="BodyTextChar"/>
    <w:uiPriority w:val="1"/>
    <w:unhideWhenUsed/>
    <w:qFormat/>
    <w:rsid w:val="00946C63"/>
    <w:pPr>
      <w:spacing w:before="120" w:after="0" w:line="240" w:lineRule="auto"/>
    </w:pPr>
    <w:rPr>
      <w:rFonts w:eastAsia="Tahoma" w:cs="Tahoma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946C63"/>
    <w:rPr>
      <w:rFonts w:eastAsia="Tahoma" w:cs="Tahom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z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05:42:00Z</dcterms:created>
  <dcterms:modified xsi:type="dcterms:W3CDTF">2020-09-08T05:42:00Z</dcterms:modified>
</cp:coreProperties>
</file>